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park New Zealand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562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471 163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fan Knight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parknz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C250C79" w:rsidR="00661C78" w:rsidRDefault="0024783F">
      <w:r>
        <w:rPr>
          <w:noProof/>
        </w:rPr>
        <w:drawing>
          <wp:inline distT="0" distB="0" distL="0" distR="0" wp14:anchorId="2960A9ED" wp14:editId="3C7C005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4783F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2:00Z</dcterms:modified>
</cp:coreProperties>
</file>